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A9589" w14:textId="77777777" w:rsidR="00417078" w:rsidRDefault="00417078" w:rsidP="00417078">
      <w:pPr>
        <w:pStyle w:val="Heading1"/>
        <w:rPr>
          <w:shd w:val="clear" w:color="auto" w:fill="FFFFFF"/>
        </w:rPr>
      </w:pPr>
      <w:r>
        <w:rPr>
          <w:lang w:val="en-US"/>
        </w:rPr>
        <w:t xml:space="preserve">Project Name: </w:t>
      </w:r>
      <w:r>
        <w:rPr>
          <w:shd w:val="clear" w:color="auto" w:fill="FFFFFF"/>
        </w:rPr>
        <w:t>myPortfolio: Easy Way to Create Your Amazing Portfolio.</w:t>
      </w:r>
    </w:p>
    <w:p w14:paraId="2A1976AA" w14:textId="0506F886" w:rsidR="00C313CD" w:rsidRDefault="00C313CD" w:rsidP="00417078">
      <w:pPr>
        <w:pStyle w:val="Heading2"/>
      </w:pPr>
      <w:r>
        <w:t>Source Code:</w:t>
      </w:r>
    </w:p>
    <w:p w14:paraId="2DAF0717" w14:textId="746442E1" w:rsidR="002761F5" w:rsidRDefault="00F06F3F" w:rsidP="002761F5">
      <w:pPr>
        <w:pStyle w:val="Heading3"/>
      </w:pPr>
      <w:r>
        <w:t>Index</w:t>
      </w:r>
      <w:r w:rsidR="002761F5">
        <w:t>.html</w:t>
      </w:r>
    </w:p>
    <w:p w14:paraId="55799058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3A353D1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ng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BD33638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0D3CC27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84BA46C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Portfolio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8EF9C2C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as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B473521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 initial-scale=1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5CDF142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con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mage/x-icon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vicon.ico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AD2248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508EB90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 bootstrap css cdn link --&gt;</w:t>
      </w:r>
    </w:p>
    <w:p w14:paraId="0241D120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.jsdelivr.net/npm/bootstrap@4.6.1/dist/css/bootstrap.min.css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zCbKRCUGaJDkqS1kPbPd7TveP5iyJE0EjAuZQTgFLD2ylzuqKfdKlfG/eSrtxUkn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007BFD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7A157B4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3AE671C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4B68B64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pp-root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pp-root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A0E5C95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402B77D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7461DD0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306EAD9" w14:textId="5E97A395" w:rsidR="002761F5" w:rsidRDefault="00417078" w:rsidP="002761F5">
      <w:pPr>
        <w:pStyle w:val="Heading3"/>
      </w:pPr>
      <w:r>
        <w:t>main</w:t>
      </w:r>
      <w:r w:rsidR="002761F5">
        <w:t>.html</w:t>
      </w:r>
      <w:r w:rsidR="00F06F3F">
        <w:t>:</w:t>
      </w:r>
    </w:p>
    <w:p w14:paraId="39CE907A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nableProdMod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} </w:t>
      </w: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@angular/core'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4897C6D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tformBrowserDynamic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} </w:t>
      </w: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@angular/platform-browser-dynamic'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9772ED9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C4D1F17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ppModul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} </w:t>
      </w: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./app/app.module'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5AE6A2E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nvironmen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} </w:t>
      </w: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./environments/environment'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F2C42BA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0088F26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nvironmen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duction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63685369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ableProdMod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3454BC3D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1C63026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B32004B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latformBrowserDynamic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.</w:t>
      </w:r>
      <w:r w:rsidRPr="0041707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bootstrapModul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ppModul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841F298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.</w:t>
      </w:r>
      <w:r w:rsidRPr="0041707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atch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sol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41707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rror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;</w:t>
      </w:r>
    </w:p>
    <w:p w14:paraId="450497A5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5CBE8CD" w14:textId="77777777" w:rsidR="00F06F3F" w:rsidRPr="00F06F3F" w:rsidRDefault="00F06F3F" w:rsidP="00F0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9513F0E" w14:textId="27D47257" w:rsidR="002761F5" w:rsidRDefault="00417078" w:rsidP="002761F5">
      <w:pPr>
        <w:pStyle w:val="Heading3"/>
      </w:pPr>
      <w:r>
        <w:t>app.component.html</w:t>
      </w:r>
      <w:r w:rsidR="002761F5">
        <w:t>:</w:t>
      </w:r>
    </w:p>
    <w:p w14:paraId="511CD252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59BD69BB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28E11E2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 Navbar Section --&gt;</w:t>
      </w:r>
    </w:p>
    <w:p w14:paraId="2F50FAF9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 navbar-expand-lg navbar-dark bg-dark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0B8DD33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ma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./assets/images/portLogo.png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mage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F0AD6F3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brand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PortFolio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DE517EC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toggler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toggl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lapse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targe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navbarSupportedContent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control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SupportedContent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expanded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lse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label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oggle navigation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D384F0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toggler-icon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59FBA9E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BC6E131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</w:p>
    <w:p w14:paraId="77B9EB91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lapse navbar-collapse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SupportedContent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8F008E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nav mr-auto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3150A33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 active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9350C5C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Home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r-only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current)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3280A5A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21EBE0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A62A74C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bout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5B8EDEB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8C4304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9F3A07B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tact Us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2607915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A1208C5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0E76E5F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981EF47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 navbar-nav 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argin-left: 50%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outerLinkActiv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ctive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8C55C8C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tn btn-outline-success my-2 my-sm-0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outerLink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signin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argin: 5px;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ign In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67C33F7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tn btn-outline-warning my-2 my-sm-0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outerLink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signup"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argin: 5px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ign Up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5E23AAF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F22F01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00214A1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ADE211B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6A8E09F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 /Navbar Section --&gt;</w:t>
      </w:r>
    </w:p>
    <w:p w14:paraId="47BE2F78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62FE43C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"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53C33D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router-outlet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router-outlet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675D526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17EF26A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417078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917E0D" w14:textId="03293AD2" w:rsidR="002761F5" w:rsidRDefault="00417078" w:rsidP="002761F5">
      <w:pPr>
        <w:pStyle w:val="Heading3"/>
      </w:pPr>
      <w:r>
        <w:t>App.component.css</w:t>
      </w:r>
      <w:r w:rsidR="002761F5">
        <w:t>:</w:t>
      </w:r>
    </w:p>
    <w:p w14:paraId="0A51AE5D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fill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A9AE851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41707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5%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!importan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3CF7705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41707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%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915BD93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sition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bsolut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216AA8A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op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41707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A992675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ef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41707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065246F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verflow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hidden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3337D34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siz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ver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9572DA6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ckground-position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07F1984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7029920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9B90EA1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B73248F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ima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7B4E5544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72A114F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41707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5px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3E6C40F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41707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5px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6FC74C6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4E18BD8D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4EE547A" w14:textId="04C4A4BA" w:rsidR="00F06F3F" w:rsidRDefault="00417078" w:rsidP="00F06F3F">
      <w:pPr>
        <w:pStyle w:val="Heading3"/>
      </w:pPr>
      <w:r>
        <w:t>App.module.ts</w:t>
      </w:r>
      <w:r w:rsidR="00F06F3F">
        <w:t>:</w:t>
      </w:r>
    </w:p>
    <w:p w14:paraId="2E0451A3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gModul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} </w:t>
      </w: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@angular/core'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6BC9F72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rowserModul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} </w:t>
      </w: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@angular/platform-browser'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D3DD253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7BA8203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ppRoutingModul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} </w:t>
      </w: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./app-routing.module'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91A67FC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ppComponen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} </w:t>
      </w: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./app.component'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513FF8C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omepageComponen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} </w:t>
      </w: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./homepage/homepage.component'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B3F5EE7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igninComponen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} </w:t>
      </w: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./homepage/signin/signin.component'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9286A82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ignupComponen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} </w:t>
      </w: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./homepage/signup/signup.component'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E8AC59C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CCBB6FA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41707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gModul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{</w:t>
      </w:r>
    </w:p>
    <w:p w14:paraId="5E3795B2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eclarations: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[</w:t>
      </w:r>
    </w:p>
    <w:p w14:paraId="1576B7B1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1707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ppComponen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0671B59B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1707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omepageComponen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5350A68B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1707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igninComponen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5811F4EB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1707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ignupComponent</w:t>
      </w:r>
    </w:p>
    <w:p w14:paraId="43EDADB8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],</w:t>
      </w:r>
    </w:p>
    <w:p w14:paraId="102E373A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mports: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[</w:t>
      </w:r>
    </w:p>
    <w:p w14:paraId="58095534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1707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rowserModul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7916A160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1707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ppRoutingModule</w:t>
      </w:r>
    </w:p>
    <w:p w14:paraId="7439D8E2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],</w:t>
      </w:r>
    </w:p>
    <w:p w14:paraId="6A423D6D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viders: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[],</w:t>
      </w:r>
    </w:p>
    <w:p w14:paraId="0A3B6B06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41707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otstrap: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[</w:t>
      </w:r>
      <w:r w:rsidRPr="0041707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ppComponen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2485724A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</w:t>
      </w:r>
    </w:p>
    <w:p w14:paraId="2E7E41B2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70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xport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1707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ppModule</w:t>
      </w:r>
      <w:r w:rsidRPr="004170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 }</w:t>
      </w:r>
    </w:p>
    <w:p w14:paraId="3CAB2813" w14:textId="77777777" w:rsidR="00417078" w:rsidRPr="00417078" w:rsidRDefault="00417078" w:rsidP="004170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A2CF55A" w14:textId="77777777" w:rsidR="00417078" w:rsidRPr="00417078" w:rsidRDefault="00417078" w:rsidP="00417078"/>
    <w:sectPr w:rsidR="00417078" w:rsidRPr="004170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LAwNDI2NzAzsLRQ0lEKTi0uzszPAykwrAUA6vyf9iwAAAA="/>
  </w:docVars>
  <w:rsids>
    <w:rsidRoot w:val="00C313CD"/>
    <w:rsid w:val="002761F5"/>
    <w:rsid w:val="00362114"/>
    <w:rsid w:val="00417078"/>
    <w:rsid w:val="009F3DC1"/>
    <w:rsid w:val="00A273A1"/>
    <w:rsid w:val="00AA23B2"/>
    <w:rsid w:val="00C313CD"/>
    <w:rsid w:val="00D45AAB"/>
    <w:rsid w:val="00D7432E"/>
    <w:rsid w:val="00E320DA"/>
    <w:rsid w:val="00F06F3F"/>
    <w:rsid w:val="00FB2719"/>
    <w:rsid w:val="00FC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76C0C"/>
  <w15:chartTrackingRefBased/>
  <w15:docId w15:val="{134426AE-B0BD-49DA-8BBF-CDE61D832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13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13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3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211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313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743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432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36211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msonormal0">
    <w:name w:val="msonormal"/>
    <w:basedOn w:val="Normal"/>
    <w:rsid w:val="002761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7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7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5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0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0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1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4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87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6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0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55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6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3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7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29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84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08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9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3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2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9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1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6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1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8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9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0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9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4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4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0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7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9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5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9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7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5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1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6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9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7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06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5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6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5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0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9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4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8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8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2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6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0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3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6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2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6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8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2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3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9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0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2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2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8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9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3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8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2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8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1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63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1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3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9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63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6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6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40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8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36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9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68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9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4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3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7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5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4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3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0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05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9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7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8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1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7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0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6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1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16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9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3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3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35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9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1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73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8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9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1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79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8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4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3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1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1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9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3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1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3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4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4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26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93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07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8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8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3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1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0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7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5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5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7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3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2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7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3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6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6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8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8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2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9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78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9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7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6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2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2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1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28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8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9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3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5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0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4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1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8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7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3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33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0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5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7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6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9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5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0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909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39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1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7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0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0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63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3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2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8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4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0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7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6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2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1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2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9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359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98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9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9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6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7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0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4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99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80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1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7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2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1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5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9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6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1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4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2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6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0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6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37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7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1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1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0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7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1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7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8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8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2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4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0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9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8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2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8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4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6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7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0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2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0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6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6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4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5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9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5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8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8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8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8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6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0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0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1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5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1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53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6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8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9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8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94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74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49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3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5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7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6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3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1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2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2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0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7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6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0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53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3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0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2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0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4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5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5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2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1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4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9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0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6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2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64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29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9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3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9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6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3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7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9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7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5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3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0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1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8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5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9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6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0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8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59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2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8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6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0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79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6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6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0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3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9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4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2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8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5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E42AF8-2067-46F1-AB00-689D8C6E41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525</Words>
  <Characters>2998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sjit Ghoshal</dc:creator>
  <cp:keywords/>
  <dc:description/>
  <cp:lastModifiedBy>pranay penti</cp:lastModifiedBy>
  <cp:revision>8</cp:revision>
  <dcterms:created xsi:type="dcterms:W3CDTF">2022-03-23T10:03:00Z</dcterms:created>
  <dcterms:modified xsi:type="dcterms:W3CDTF">2022-04-27T17:04:00Z</dcterms:modified>
</cp:coreProperties>
</file>